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EEAE76" w14:textId="2732C428" w:rsidR="007613E4" w:rsidRDefault="00264EBF" w:rsidP="007613E4">
      <w:pPr>
        <w:jc w:val="center"/>
        <w:rPr>
          <w:rFonts w:ascii="HGP創英ﾌﾟﾚｾﾞﾝｽEB" w:eastAsia="HGP創英ﾌﾟﾚｾﾞﾝｽEB"/>
          <w:sz w:val="24"/>
        </w:rPr>
      </w:pPr>
      <w:r>
        <w:rPr>
          <w:rFonts w:ascii="HGP創英ﾌﾟﾚｾﾞﾝｽEB" w:eastAsia="HGP創英ﾌﾟﾚｾﾞﾝｽEB" w:hint="eastAsia"/>
          <w:noProof/>
          <w:sz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2072D59" wp14:editId="2389E539">
                <wp:simplePos x="0" y="0"/>
                <wp:positionH relativeFrom="column">
                  <wp:posOffset>1318809</wp:posOffset>
                </wp:positionH>
                <wp:positionV relativeFrom="paragraph">
                  <wp:posOffset>354190</wp:posOffset>
                </wp:positionV>
                <wp:extent cx="3584673" cy="406711"/>
                <wp:effectExtent l="0" t="0" r="15875" b="12700"/>
                <wp:wrapNone/>
                <wp:docPr id="1" name="正方形/長方形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84673" cy="406711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683914C" id="正方形/長方形 1" o:spid="_x0000_s1026" style="position:absolute;left:0;text-align:left;margin-left:103.85pt;margin-top:27.9pt;width:282.25pt;height:32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" filled="f" strokecolor="#243f60 [1604]" strokeweight="2pt"/>
            </w:pict>
          </mc:Fallback>
        </mc:AlternateContent>
      </w:r>
      <w:r w:rsidR="00705355">
        <w:rPr>
          <w:rFonts w:ascii="HGP創英ﾌﾟﾚｾﾞﾝｽEB" w:eastAsia="HGP創英ﾌﾟﾚｾﾞﾝｽEB" w:hint="eastAsia"/>
          <w:sz w:val="24"/>
        </w:rPr>
        <w:t>20</w:t>
      </w:r>
      <w:r w:rsidR="00227E25">
        <w:rPr>
          <w:rFonts w:ascii="HGP創英ﾌﾟﾚｾﾞﾝｽEB" w:eastAsia="HGP創英ﾌﾟﾚｾﾞﾝｽEB" w:hint="eastAsia"/>
          <w:sz w:val="24"/>
        </w:rPr>
        <w:t>2</w:t>
      </w:r>
      <w:r w:rsidR="00BB7242">
        <w:rPr>
          <w:rFonts w:ascii="HGP創英ﾌﾟﾚｾﾞﾝｽEB" w:eastAsia="HGP創英ﾌﾟﾚｾﾞﾝｽEB"/>
          <w:sz w:val="24"/>
        </w:rPr>
        <w:t>3</w:t>
      </w:r>
      <w:r w:rsidR="007613E4" w:rsidRPr="007613E4">
        <w:rPr>
          <w:rFonts w:ascii="HGP創英ﾌﾟﾚｾﾞﾝｽEB" w:eastAsia="HGP創英ﾌﾟﾚｾﾞﾝｽEB" w:hint="eastAsia"/>
          <w:sz w:val="24"/>
        </w:rPr>
        <w:t>年度</w:t>
      </w:r>
      <w:r w:rsidR="008A6C6A">
        <w:rPr>
          <w:rFonts w:ascii="HGP創英ﾌﾟﾚｾﾞﾝｽEB" w:eastAsia="HGP創英ﾌﾟﾚｾﾞﾝｽEB" w:hint="eastAsia"/>
          <w:sz w:val="24"/>
        </w:rPr>
        <w:t>（第</w:t>
      </w:r>
      <w:r w:rsidR="00BB7242">
        <w:rPr>
          <w:rFonts w:ascii="HGP創英ﾌﾟﾚｾﾞﾝｽEB" w:eastAsia="HGP創英ﾌﾟﾚｾﾞﾝｽEB"/>
          <w:sz w:val="24"/>
        </w:rPr>
        <w:t>9</w:t>
      </w:r>
      <w:r w:rsidR="008A6C6A">
        <w:rPr>
          <w:rFonts w:ascii="HGP創英ﾌﾟﾚｾﾞﾝｽEB" w:eastAsia="HGP創英ﾌﾟﾚｾﾞﾝｽEB" w:hint="eastAsia"/>
          <w:sz w:val="24"/>
        </w:rPr>
        <w:t>期生</w:t>
      </w:r>
      <w:r w:rsidR="0011042D">
        <w:rPr>
          <w:rFonts w:ascii="HGP創英ﾌﾟﾚｾﾞﾝｽEB" w:eastAsia="HGP創英ﾌﾟﾚｾﾞﾝｽEB" w:hint="eastAsia"/>
          <w:sz w:val="24"/>
        </w:rPr>
        <w:t>：202</w:t>
      </w:r>
      <w:r w:rsidR="00BB7242">
        <w:rPr>
          <w:rFonts w:ascii="HGP創英ﾌﾟﾚｾﾞﾝｽEB" w:eastAsia="HGP創英ﾌﾟﾚｾﾞﾝｽEB"/>
          <w:sz w:val="24"/>
        </w:rPr>
        <w:t>4</w:t>
      </w:r>
      <w:r w:rsidR="0011042D">
        <w:rPr>
          <w:rFonts w:ascii="HGP創英ﾌﾟﾚｾﾞﾝｽEB" w:eastAsia="HGP創英ﾌﾟﾚｾﾞﾝｽEB" w:hint="eastAsia"/>
          <w:sz w:val="24"/>
        </w:rPr>
        <w:t>年度に3年生になる学生向け</w:t>
      </w:r>
      <w:r w:rsidR="008A6C6A">
        <w:rPr>
          <w:rFonts w:ascii="HGP創英ﾌﾟﾚｾﾞﾝｽEB" w:eastAsia="HGP創英ﾌﾟﾚｾﾞﾝｽEB" w:hint="eastAsia"/>
          <w:sz w:val="24"/>
        </w:rPr>
        <w:t>）</w:t>
      </w:r>
      <w:r w:rsidR="00705355">
        <w:rPr>
          <w:rFonts w:ascii="HGP創英ﾌﾟﾚｾﾞﾝｽEB" w:eastAsia="HGP創英ﾌﾟﾚｾﾞﾝｽEB" w:hint="eastAsia"/>
          <w:sz w:val="24"/>
        </w:rPr>
        <w:t xml:space="preserve">　</w:t>
      </w:r>
      <w:r w:rsidR="007613E4" w:rsidRPr="007613E4">
        <w:rPr>
          <w:rFonts w:ascii="HGP創英ﾌﾟﾚｾﾞﾝｽEB" w:eastAsia="HGP創英ﾌﾟﾚｾﾞﾝｽEB" w:hint="eastAsia"/>
          <w:sz w:val="24"/>
        </w:rPr>
        <w:t>西村ゼミエントリーシート</w:t>
      </w:r>
    </w:p>
    <w:p w14:paraId="20A7C65A" w14:textId="3A262F19" w:rsidR="007613E4" w:rsidRPr="00264EBF" w:rsidRDefault="00264EBF" w:rsidP="00264EBF">
      <w:pPr>
        <w:jc w:val="center"/>
        <w:rPr>
          <w:rFonts w:ascii="HGP創英ﾌﾟﾚｾﾞﾝｽEB" w:eastAsia="HGP創英ﾌﾟﾚｾﾞﾝｽEB"/>
          <w:color w:val="0070C0"/>
          <w:sz w:val="22"/>
          <w:szCs w:val="21"/>
        </w:rPr>
      </w:pPr>
      <w:r w:rsidRPr="00264EBF">
        <w:rPr>
          <w:rFonts w:ascii="HGP創英ﾌﾟﾚｾﾞﾝｽEB" w:eastAsia="HGP創英ﾌﾟﾚｾﾞﾝｽEB" w:hint="eastAsia"/>
          <w:color w:val="0070C0"/>
          <w:sz w:val="22"/>
          <w:szCs w:val="21"/>
        </w:rPr>
        <w:t>提出締切日：202</w:t>
      </w:r>
      <w:r w:rsidR="00BB7242">
        <w:rPr>
          <w:rFonts w:ascii="HGP創英ﾌﾟﾚｾﾞﾝｽEB" w:eastAsia="HGP創英ﾌﾟﾚｾﾞﾝｽEB"/>
          <w:color w:val="0070C0"/>
          <w:sz w:val="22"/>
          <w:szCs w:val="21"/>
        </w:rPr>
        <w:t>3</w:t>
      </w:r>
      <w:r w:rsidRPr="00264EBF">
        <w:rPr>
          <w:rFonts w:ascii="HGP創英ﾌﾟﾚｾﾞﾝｽEB" w:eastAsia="HGP創英ﾌﾟﾚｾﾞﾝｽEB" w:hint="eastAsia"/>
          <w:color w:val="0070C0"/>
          <w:sz w:val="22"/>
          <w:szCs w:val="21"/>
        </w:rPr>
        <w:t>年11月</w:t>
      </w:r>
      <w:r w:rsidR="00121A05">
        <w:rPr>
          <w:rFonts w:ascii="HGP創英ﾌﾟﾚｾﾞﾝｽEB" w:eastAsia="HGP創英ﾌﾟﾚｾﾞﾝｽEB"/>
          <w:color w:val="0070C0"/>
          <w:sz w:val="22"/>
          <w:szCs w:val="21"/>
        </w:rPr>
        <w:t>22</w:t>
      </w:r>
      <w:r w:rsidRPr="00264EBF">
        <w:rPr>
          <w:rFonts w:ascii="HGP創英ﾌﾟﾚｾﾞﾝｽEB" w:eastAsia="HGP創英ﾌﾟﾚｾﾞﾝｽEB" w:hint="eastAsia"/>
          <w:color w:val="0070C0"/>
          <w:sz w:val="22"/>
          <w:szCs w:val="21"/>
        </w:rPr>
        <w:t>日</w:t>
      </w:r>
      <w:r w:rsidR="001F497F">
        <w:rPr>
          <w:rFonts w:ascii="HGP創英ﾌﾟﾚｾﾞﾝｽEB" w:eastAsia="HGP創英ﾌﾟﾚｾﾞﾝｽEB"/>
          <w:color w:val="0070C0"/>
          <w:sz w:val="22"/>
          <w:szCs w:val="21"/>
        </w:rPr>
        <w:t>2</w:t>
      </w:r>
      <w:r w:rsidR="00121A05">
        <w:rPr>
          <w:rFonts w:ascii="HGP創英ﾌﾟﾚｾﾞﾝｽEB" w:eastAsia="HGP創英ﾌﾟﾚｾﾞﾝｽEB"/>
          <w:color w:val="0070C0"/>
          <w:sz w:val="22"/>
          <w:szCs w:val="21"/>
        </w:rPr>
        <w:t>1</w:t>
      </w:r>
      <w:r w:rsidRPr="00264EBF">
        <w:rPr>
          <w:rFonts w:ascii="HGP創英ﾌﾟﾚｾﾞﾝｽEB" w:eastAsia="HGP創英ﾌﾟﾚｾﾞﾝｽEB" w:hint="eastAsia"/>
          <w:color w:val="0070C0"/>
          <w:sz w:val="22"/>
          <w:szCs w:val="21"/>
        </w:rPr>
        <w:t>：</w:t>
      </w:r>
      <w:r w:rsidR="001F497F">
        <w:rPr>
          <w:rFonts w:ascii="HGP創英ﾌﾟﾚｾﾞﾝｽEB" w:eastAsia="HGP創英ﾌﾟﾚｾﾞﾝｽEB"/>
          <w:color w:val="0070C0"/>
          <w:sz w:val="22"/>
          <w:szCs w:val="21"/>
        </w:rPr>
        <w:t>00</w:t>
      </w:r>
      <w:r w:rsidRPr="00264EBF">
        <w:rPr>
          <w:rFonts w:ascii="HGP創英ﾌﾟﾚｾﾞﾝｽEB" w:eastAsia="HGP創英ﾌﾟﾚｾﾞﾝｽEB" w:hint="eastAsia"/>
          <w:color w:val="0070C0"/>
          <w:sz w:val="22"/>
          <w:szCs w:val="21"/>
        </w:rPr>
        <w:t>（日本時間）</w:t>
      </w:r>
    </w:p>
    <w:p w14:paraId="13DD0BFA" w14:textId="7F76152A" w:rsidR="00264EBF" w:rsidRPr="00264EBF" w:rsidRDefault="00264EBF" w:rsidP="00264EBF">
      <w:pPr>
        <w:jc w:val="center"/>
        <w:rPr>
          <w:rFonts w:ascii="HGP創英ﾌﾟﾚｾﾞﾝｽEB" w:eastAsia="HGP創英ﾌﾟﾚｾﾞﾝｽEB"/>
          <w:color w:val="0070C0"/>
          <w:sz w:val="22"/>
          <w:szCs w:val="21"/>
        </w:rPr>
      </w:pPr>
      <w:r w:rsidRPr="00264EBF">
        <w:rPr>
          <w:rFonts w:ascii="HGP創英ﾌﾟﾚｾﾞﾝｽEB" w:eastAsia="HGP創英ﾌﾟﾚｾﾞﾝｽEB" w:hint="eastAsia"/>
          <w:color w:val="0070C0"/>
          <w:sz w:val="22"/>
          <w:szCs w:val="21"/>
        </w:rPr>
        <w:t>提出先：</w:t>
      </w:r>
      <w:proofErr w:type="spellStart"/>
      <w:r w:rsidRPr="00264EBF">
        <w:rPr>
          <w:rFonts w:ascii="HGP創英ﾌﾟﾚｾﾞﾝｽEB" w:eastAsia="HGP創英ﾌﾟﾚｾﾞﾝｽEB"/>
          <w:color w:val="0070C0"/>
          <w:sz w:val="22"/>
          <w:szCs w:val="21"/>
        </w:rPr>
        <w:t>nishimura</w:t>
      </w:r>
      <w:proofErr w:type="spellEnd"/>
      <w:r w:rsidRPr="00264EBF">
        <w:rPr>
          <w:rFonts w:ascii="HGP創英ﾌﾟﾚｾﾞﾝｽEB" w:eastAsia="HGP創英ﾌﾟﾚｾﾞﾝｽEB"/>
          <w:color w:val="0070C0"/>
          <w:sz w:val="22"/>
          <w:szCs w:val="21"/>
        </w:rPr>
        <w:t xml:space="preserve"> [at] </w:t>
      </w:r>
      <w:r w:rsidRPr="00264EBF">
        <w:rPr>
          <w:rFonts w:ascii="HGP創英ﾌﾟﾚｾﾞﾝｽEB" w:eastAsia="HGP創英ﾌﾟﾚｾﾞﾝｽEB" w:hint="eastAsia"/>
          <w:color w:val="0070C0"/>
          <w:sz w:val="22"/>
          <w:szCs w:val="21"/>
        </w:rPr>
        <w:t>tmu.ac.jp　[</w:t>
      </w:r>
      <w:r w:rsidRPr="00264EBF">
        <w:rPr>
          <w:rFonts w:ascii="HGP創英ﾌﾟﾚｾﾞﾝｽEB" w:eastAsia="HGP創英ﾌﾟﾚｾﾞﾝｽEB"/>
          <w:color w:val="0070C0"/>
          <w:sz w:val="22"/>
          <w:szCs w:val="21"/>
        </w:rPr>
        <w:t>at]</w:t>
      </w:r>
      <w:r w:rsidRPr="00264EBF">
        <w:rPr>
          <w:rFonts w:ascii="HGP創英ﾌﾟﾚｾﾞﾝｽEB" w:eastAsia="HGP創英ﾌﾟﾚｾﾞﾝｽEB" w:hint="eastAsia"/>
          <w:color w:val="0070C0"/>
          <w:sz w:val="22"/>
          <w:szCs w:val="21"/>
        </w:rPr>
        <w:t>を＠に変えて下さい</w:t>
      </w:r>
    </w:p>
    <w:p w14:paraId="5F712A3C" w14:textId="77777777" w:rsidR="007613E4" w:rsidRDefault="00F30063" w:rsidP="007613E4">
      <w:pPr>
        <w:jc w:val="right"/>
      </w:pPr>
      <w:r w:rsidRPr="00F30063">
        <w:rPr>
          <w:rFonts w:hint="eastAsia"/>
          <w:u w:val="single"/>
        </w:rPr>
        <w:t>学修</w:t>
      </w:r>
      <w:r w:rsidR="007613E4" w:rsidRPr="00F30063">
        <w:rPr>
          <w:rFonts w:hint="eastAsia"/>
          <w:u w:val="single"/>
        </w:rPr>
        <w:t>番号</w:t>
      </w:r>
      <w:r w:rsidR="007613E4">
        <w:rPr>
          <w:rFonts w:hint="eastAsia"/>
          <w:u w:val="single"/>
        </w:rPr>
        <w:t>（　　　　　　　　　　　）</w:t>
      </w:r>
    </w:p>
    <w:p w14:paraId="136E1AD6" w14:textId="77777777" w:rsidR="00A21F5E" w:rsidRDefault="007613E4" w:rsidP="007613E4">
      <w:pPr>
        <w:jc w:val="right"/>
        <w:rPr>
          <w:u w:val="single"/>
        </w:rPr>
      </w:pPr>
      <w:r w:rsidRPr="007613E4">
        <w:rPr>
          <w:rFonts w:hint="eastAsia"/>
          <w:u w:val="single"/>
        </w:rPr>
        <w:t>氏</w:t>
      </w:r>
      <w:r>
        <w:rPr>
          <w:rFonts w:hint="eastAsia"/>
          <w:u w:val="single"/>
        </w:rPr>
        <w:t xml:space="preserve">　　</w:t>
      </w:r>
      <w:r w:rsidRPr="007613E4">
        <w:rPr>
          <w:rFonts w:hint="eastAsia"/>
          <w:u w:val="single"/>
        </w:rPr>
        <w:t>名（　　　　　　　　　　　）</w:t>
      </w:r>
    </w:p>
    <w:p w14:paraId="020851D2" w14:textId="77777777" w:rsidR="00A9517C" w:rsidRDefault="00A9517C" w:rsidP="007613E4">
      <w:pPr>
        <w:jc w:val="left"/>
        <w:rPr>
          <w:rFonts w:asciiTheme="majorEastAsia" w:eastAsiaTheme="majorEastAsia" w:hAnsiTheme="majorEastAsia"/>
          <w:b/>
        </w:rPr>
      </w:pPr>
    </w:p>
    <w:p w14:paraId="1437A31C" w14:textId="77777777" w:rsidR="007613E4" w:rsidRDefault="006924A8" w:rsidP="00A9517C">
      <w:pPr>
        <w:jc w:val="center"/>
        <w:rPr>
          <w:rFonts w:asciiTheme="majorEastAsia" w:eastAsiaTheme="majorEastAsia" w:hAnsiTheme="majorEastAsia"/>
          <w:b/>
        </w:rPr>
      </w:pPr>
      <w:r>
        <w:rPr>
          <w:rFonts w:asciiTheme="majorEastAsia" w:eastAsiaTheme="majorEastAsia" w:hAnsiTheme="majorEastAsia" w:hint="eastAsia"/>
          <w:b/>
        </w:rPr>
        <w:t>■</w:t>
      </w:r>
      <w:r w:rsidR="007613E4" w:rsidRPr="007613E4">
        <w:rPr>
          <w:rFonts w:asciiTheme="majorEastAsia" w:eastAsiaTheme="majorEastAsia" w:hAnsiTheme="majorEastAsia" w:hint="eastAsia"/>
          <w:b/>
        </w:rPr>
        <w:t>各質問の文章量</w:t>
      </w:r>
      <w:r>
        <w:rPr>
          <w:rFonts w:asciiTheme="majorEastAsia" w:eastAsiaTheme="majorEastAsia" w:hAnsiTheme="majorEastAsia" w:hint="eastAsia"/>
          <w:b/>
        </w:rPr>
        <w:t>・フォント</w:t>
      </w:r>
      <w:r w:rsidR="00C41AA4">
        <w:rPr>
          <w:rFonts w:asciiTheme="majorEastAsia" w:eastAsiaTheme="majorEastAsia" w:hAnsiTheme="majorEastAsia" w:hint="eastAsia"/>
          <w:b/>
        </w:rPr>
        <w:t>は，任意です。各自で調整して全体で２</w:t>
      </w:r>
      <w:r w:rsidR="00705355">
        <w:rPr>
          <w:rFonts w:asciiTheme="majorEastAsia" w:eastAsiaTheme="majorEastAsia" w:hAnsiTheme="majorEastAsia" w:hint="eastAsia"/>
          <w:b/>
        </w:rPr>
        <w:t>～３枚</w:t>
      </w:r>
      <w:r w:rsidR="007613E4" w:rsidRPr="007613E4">
        <w:rPr>
          <w:rFonts w:asciiTheme="majorEastAsia" w:eastAsiaTheme="majorEastAsia" w:hAnsiTheme="majorEastAsia" w:hint="eastAsia"/>
          <w:b/>
        </w:rPr>
        <w:t>以内に抑えて下さい</w:t>
      </w:r>
      <w:r>
        <w:rPr>
          <w:rFonts w:asciiTheme="majorEastAsia" w:eastAsiaTheme="majorEastAsia" w:hAnsiTheme="majorEastAsia" w:hint="eastAsia"/>
          <w:b/>
        </w:rPr>
        <w:t>■</w:t>
      </w:r>
    </w:p>
    <w:p w14:paraId="35791708" w14:textId="77777777" w:rsidR="007613E4" w:rsidRPr="00C41AA4" w:rsidRDefault="007613E4" w:rsidP="007613E4">
      <w:pPr>
        <w:jc w:val="left"/>
        <w:rPr>
          <w:rFonts w:asciiTheme="majorEastAsia" w:eastAsiaTheme="majorEastAsia" w:hAnsiTheme="majorEastAsia"/>
          <w:b/>
        </w:rPr>
      </w:pPr>
    </w:p>
    <w:p w14:paraId="01755EAF" w14:textId="77777777" w:rsidR="007613E4" w:rsidRDefault="007613E4" w:rsidP="007613E4">
      <w:pPr>
        <w:pStyle w:val="a3"/>
        <w:numPr>
          <w:ilvl w:val="0"/>
          <w:numId w:val="1"/>
        </w:numPr>
        <w:ind w:leftChars="0"/>
        <w:jc w:val="left"/>
      </w:pPr>
      <w:r>
        <w:rPr>
          <w:rFonts w:hint="eastAsia"/>
        </w:rPr>
        <w:t>自己</w:t>
      </w:r>
      <w:r w:rsidR="006924A8">
        <w:rPr>
          <w:rFonts w:hint="eastAsia"/>
        </w:rPr>
        <w:t>紹介・自己</w:t>
      </w:r>
      <w:r w:rsidR="006924A8">
        <w:rPr>
          <w:rFonts w:hint="eastAsia"/>
        </w:rPr>
        <w:t>PR</w:t>
      </w:r>
      <w:r w:rsidR="006924A8">
        <w:rPr>
          <w:rFonts w:hint="eastAsia"/>
        </w:rPr>
        <w:t>をして下さい</w:t>
      </w:r>
    </w:p>
    <w:p w14:paraId="0EBE0BB6" w14:textId="77777777" w:rsidR="007613E4" w:rsidRDefault="007613E4" w:rsidP="007613E4">
      <w:pPr>
        <w:jc w:val="left"/>
      </w:pPr>
    </w:p>
    <w:p w14:paraId="2BD3F812" w14:textId="77777777" w:rsidR="007613E4" w:rsidRDefault="007613E4" w:rsidP="007613E4">
      <w:pPr>
        <w:jc w:val="left"/>
      </w:pPr>
    </w:p>
    <w:p w14:paraId="7DE09D4B" w14:textId="77777777" w:rsidR="007613E4" w:rsidRDefault="007613E4" w:rsidP="007613E4">
      <w:pPr>
        <w:jc w:val="left"/>
      </w:pPr>
    </w:p>
    <w:p w14:paraId="2CFF4B22" w14:textId="77777777" w:rsidR="007613E4" w:rsidRDefault="007613E4" w:rsidP="007613E4">
      <w:pPr>
        <w:pStyle w:val="a3"/>
        <w:numPr>
          <w:ilvl w:val="0"/>
          <w:numId w:val="1"/>
        </w:numPr>
        <w:ind w:leftChars="0"/>
        <w:jc w:val="left"/>
      </w:pPr>
      <w:r>
        <w:rPr>
          <w:rFonts w:hint="eastAsia"/>
        </w:rPr>
        <w:t>なぜ西村ゼミを志望するのか</w:t>
      </w:r>
      <w:r w:rsidR="00A9517C">
        <w:rPr>
          <w:rFonts w:hint="eastAsia"/>
        </w:rPr>
        <w:t>理由を</w:t>
      </w:r>
      <w:r>
        <w:rPr>
          <w:rFonts w:hint="eastAsia"/>
        </w:rPr>
        <w:t>教えて下さい</w:t>
      </w:r>
    </w:p>
    <w:p w14:paraId="58F22367" w14:textId="77777777" w:rsidR="00A9517C" w:rsidRDefault="00A9517C" w:rsidP="007613E4">
      <w:pPr>
        <w:jc w:val="left"/>
      </w:pPr>
    </w:p>
    <w:p w14:paraId="5C450E44" w14:textId="77777777" w:rsidR="007613E4" w:rsidRDefault="007613E4" w:rsidP="007613E4">
      <w:pPr>
        <w:jc w:val="left"/>
      </w:pPr>
    </w:p>
    <w:p w14:paraId="60413D76" w14:textId="77777777" w:rsidR="007613E4" w:rsidRDefault="007613E4" w:rsidP="007613E4">
      <w:pPr>
        <w:jc w:val="left"/>
      </w:pPr>
    </w:p>
    <w:p w14:paraId="41DFD440" w14:textId="77777777" w:rsidR="006924A8" w:rsidRDefault="006924A8" w:rsidP="007613E4">
      <w:pPr>
        <w:pStyle w:val="a3"/>
        <w:numPr>
          <w:ilvl w:val="0"/>
          <w:numId w:val="1"/>
        </w:numPr>
        <w:ind w:leftChars="0"/>
        <w:jc w:val="left"/>
      </w:pPr>
      <w:r>
        <w:rPr>
          <w:rFonts w:hint="eastAsia"/>
        </w:rPr>
        <w:t>あなたがゼミ選択の際に重視する要素は何ですか。またその理由は何ですか</w:t>
      </w:r>
    </w:p>
    <w:p w14:paraId="42DE62CF" w14:textId="77777777" w:rsidR="006924A8" w:rsidRPr="006924A8" w:rsidRDefault="006924A8" w:rsidP="006924A8">
      <w:pPr>
        <w:jc w:val="left"/>
      </w:pPr>
    </w:p>
    <w:p w14:paraId="68816495" w14:textId="77777777" w:rsidR="006924A8" w:rsidRDefault="006924A8" w:rsidP="006924A8">
      <w:pPr>
        <w:jc w:val="left"/>
      </w:pPr>
    </w:p>
    <w:p w14:paraId="46FC899C" w14:textId="77777777" w:rsidR="006924A8" w:rsidRDefault="006924A8" w:rsidP="006924A8">
      <w:pPr>
        <w:jc w:val="left"/>
      </w:pPr>
    </w:p>
    <w:p w14:paraId="61380B93" w14:textId="58F867AA" w:rsidR="009F6537" w:rsidRDefault="009F6537" w:rsidP="009F6537">
      <w:pPr>
        <w:pStyle w:val="a3"/>
        <w:numPr>
          <w:ilvl w:val="0"/>
          <w:numId w:val="1"/>
        </w:numPr>
        <w:ind w:leftChars="0"/>
        <w:jc w:val="left"/>
      </w:pPr>
      <w:r>
        <w:rPr>
          <w:rFonts w:hint="eastAsia"/>
        </w:rPr>
        <w:t>西村ゼミに入</w:t>
      </w:r>
      <w:r w:rsidR="0011042D">
        <w:rPr>
          <w:rFonts w:hint="eastAsia"/>
        </w:rPr>
        <w:t>った</w:t>
      </w:r>
      <w:r w:rsidR="004E0BE3">
        <w:rPr>
          <w:rFonts w:hint="eastAsia"/>
        </w:rPr>
        <w:t>ら，あなたはどのような点でゼミに貢献</w:t>
      </w:r>
      <w:r w:rsidR="00423BA8">
        <w:rPr>
          <w:rFonts w:hint="eastAsia"/>
        </w:rPr>
        <w:t>したいで</w:t>
      </w:r>
      <w:r w:rsidR="004E0BE3">
        <w:rPr>
          <w:rFonts w:hint="eastAsia"/>
        </w:rPr>
        <w:t>すか</w:t>
      </w:r>
      <w:r w:rsidR="0011042D">
        <w:rPr>
          <w:rFonts w:hint="eastAsia"/>
        </w:rPr>
        <w:t>（もしくは貢献できますか）</w:t>
      </w:r>
    </w:p>
    <w:p w14:paraId="3E20E171" w14:textId="77777777" w:rsidR="009F6537" w:rsidRPr="00423BA8" w:rsidRDefault="009F6537" w:rsidP="009F6537">
      <w:pPr>
        <w:jc w:val="left"/>
      </w:pPr>
    </w:p>
    <w:p w14:paraId="0E757A21" w14:textId="77777777" w:rsidR="009F6537" w:rsidRDefault="009F6537" w:rsidP="009F6537">
      <w:pPr>
        <w:jc w:val="left"/>
      </w:pPr>
    </w:p>
    <w:p w14:paraId="4BDB01CE" w14:textId="77777777" w:rsidR="009F6537" w:rsidRDefault="009F6537" w:rsidP="009F6537">
      <w:pPr>
        <w:jc w:val="left"/>
      </w:pPr>
    </w:p>
    <w:p w14:paraId="2BE1100F" w14:textId="09A4162A" w:rsidR="007613E4" w:rsidRDefault="004E0BE3" w:rsidP="004E0BE3">
      <w:pPr>
        <w:ind w:left="433" w:hangingChars="200" w:hanging="433"/>
        <w:jc w:val="left"/>
      </w:pPr>
      <w:r>
        <w:rPr>
          <w:rFonts w:hint="eastAsia"/>
        </w:rPr>
        <w:t xml:space="preserve">５．　　</w:t>
      </w:r>
      <w:r w:rsidR="007613E4">
        <w:rPr>
          <w:rFonts w:hint="eastAsia"/>
        </w:rPr>
        <w:t>残りの学生生活でゼミや部活・サークルなどの</w:t>
      </w:r>
      <w:r w:rsidR="00423BA8">
        <w:rPr>
          <w:rFonts w:hint="eastAsia"/>
        </w:rPr>
        <w:t>あなたの</w:t>
      </w:r>
      <w:r w:rsidR="007613E4">
        <w:rPr>
          <w:rFonts w:hint="eastAsia"/>
        </w:rPr>
        <w:t>キャンパスライフの割合は，何％になる予定ですか。</w:t>
      </w:r>
      <w:r w:rsidR="00A9517C">
        <w:rPr>
          <w:rFonts w:hint="eastAsia"/>
        </w:rPr>
        <w:t>合計が</w:t>
      </w:r>
      <w:r w:rsidR="007613E4">
        <w:rPr>
          <w:rFonts w:hint="eastAsia"/>
        </w:rPr>
        <w:t>100</w:t>
      </w:r>
      <w:r w:rsidR="007613E4">
        <w:rPr>
          <w:rFonts w:hint="eastAsia"/>
        </w:rPr>
        <w:t>％になるように記入して下さい。</w:t>
      </w:r>
    </w:p>
    <w:p w14:paraId="7431C937" w14:textId="77777777" w:rsidR="007613E4" w:rsidRDefault="007613E4" w:rsidP="004E0BE3">
      <w:pPr>
        <w:ind w:firstLineChars="100" w:firstLine="217"/>
        <w:jc w:val="left"/>
      </w:pPr>
      <w:r>
        <w:rPr>
          <w:rFonts w:hint="eastAsia"/>
        </w:rPr>
        <w:t>（項目例：ゼミ，バイト，部活・サークル，趣味，講義，</w:t>
      </w:r>
      <w:r w:rsidR="00A9517C">
        <w:rPr>
          <w:rFonts w:hint="eastAsia"/>
        </w:rPr>
        <w:t>遊びなどなど）</w:t>
      </w:r>
    </w:p>
    <w:p w14:paraId="350144E8" w14:textId="77777777" w:rsidR="00A9517C" w:rsidRDefault="00A9517C" w:rsidP="00A9517C">
      <w:pPr>
        <w:jc w:val="left"/>
      </w:pPr>
    </w:p>
    <w:p w14:paraId="0CBD50ED" w14:textId="77777777" w:rsidR="00A9517C" w:rsidRDefault="00A9517C" w:rsidP="00A9517C">
      <w:pPr>
        <w:jc w:val="left"/>
      </w:pPr>
      <w:r>
        <w:rPr>
          <w:rFonts w:hint="eastAsia"/>
        </w:rPr>
        <w:t>記入例　　　　　設定した項目</w:t>
      </w:r>
    </w:p>
    <w:p w14:paraId="55D64300" w14:textId="77777777" w:rsidR="00A9517C" w:rsidRPr="00A9517C" w:rsidRDefault="00A9517C" w:rsidP="00A9517C">
      <w:pPr>
        <w:ind w:firstLineChars="100" w:firstLine="217"/>
        <w:jc w:val="left"/>
      </w:pPr>
      <w:r w:rsidRPr="00A9517C">
        <w:t xml:space="preserve">（１）項目１：（　</w:t>
      </w:r>
      <w:r>
        <w:rPr>
          <w:rFonts w:hint="eastAsia"/>
        </w:rPr>
        <w:t>部活</w:t>
      </w:r>
      <w:r w:rsidRPr="00A9517C">
        <w:t xml:space="preserve">　）</w:t>
      </w:r>
      <w:r w:rsidRPr="00A9517C">
        <w:rPr>
          <w:rFonts w:hint="eastAsia"/>
          <w:u w:val="single"/>
        </w:rPr>
        <w:t xml:space="preserve">　</w:t>
      </w:r>
      <w:r w:rsidRPr="00A9517C">
        <w:rPr>
          <w:rFonts w:hint="eastAsia"/>
          <w:u w:val="single"/>
        </w:rPr>
        <w:t>30</w:t>
      </w:r>
      <w:r w:rsidRPr="00A9517C">
        <w:rPr>
          <w:rFonts w:hint="eastAsia"/>
          <w:u w:val="single"/>
        </w:rPr>
        <w:t xml:space="preserve">　</w:t>
      </w:r>
      <w:r w:rsidRPr="00A9517C">
        <w:t>％</w:t>
      </w:r>
    </w:p>
    <w:p w14:paraId="17D54BF7" w14:textId="77777777" w:rsidR="00A9517C" w:rsidRPr="00A9517C" w:rsidRDefault="00A9517C" w:rsidP="00A9517C">
      <w:pPr>
        <w:jc w:val="left"/>
      </w:pPr>
    </w:p>
    <w:p w14:paraId="6CD00AF5" w14:textId="77777777" w:rsidR="00A9517C" w:rsidRDefault="00A9517C" w:rsidP="00A9517C">
      <w:pPr>
        <w:jc w:val="left"/>
      </w:pPr>
      <w:r>
        <w:rPr>
          <w:rFonts w:hint="eastAsia"/>
        </w:rPr>
        <w:t xml:space="preserve">　　設定した項目（必要に応じて項目数を増やしてください。割合は</w:t>
      </w:r>
      <w:r>
        <w:rPr>
          <w:rFonts w:hint="eastAsia"/>
        </w:rPr>
        <w:t>10</w:t>
      </w:r>
      <w:r>
        <w:rPr>
          <w:rFonts w:hint="eastAsia"/>
        </w:rPr>
        <w:t>％単位とします）</w:t>
      </w:r>
    </w:p>
    <w:p w14:paraId="04415D1B" w14:textId="77777777" w:rsidR="00A9517C" w:rsidRPr="00A9517C" w:rsidRDefault="00A9517C" w:rsidP="00A9517C">
      <w:pPr>
        <w:ind w:firstLineChars="100" w:firstLine="217"/>
        <w:jc w:val="left"/>
      </w:pPr>
      <w:r w:rsidRPr="00A9517C">
        <w:t>（１）項目１：（　　　　）</w:t>
      </w:r>
      <w:r w:rsidRPr="00A9517C">
        <w:rPr>
          <w:rFonts w:hint="eastAsia"/>
          <w:u w:val="single"/>
        </w:rPr>
        <w:t xml:space="preserve">　　　</w:t>
      </w:r>
      <w:r w:rsidRPr="00A9517C">
        <w:t>％</w:t>
      </w:r>
    </w:p>
    <w:p w14:paraId="5A9D9146" w14:textId="77777777" w:rsidR="00A9517C" w:rsidRPr="00A9517C" w:rsidRDefault="00A9517C" w:rsidP="007613E4">
      <w:pPr>
        <w:jc w:val="left"/>
      </w:pPr>
      <w:r w:rsidRPr="00A9517C">
        <w:t xml:space="preserve">　（２）項目２：（　　　　）</w:t>
      </w:r>
      <w:r w:rsidRPr="00A9517C">
        <w:rPr>
          <w:rFonts w:hint="eastAsia"/>
          <w:u w:val="single"/>
        </w:rPr>
        <w:t xml:space="preserve">　　　</w:t>
      </w:r>
      <w:r w:rsidRPr="00A9517C">
        <w:t>％</w:t>
      </w:r>
    </w:p>
    <w:p w14:paraId="69DB1AAC" w14:textId="77777777" w:rsidR="00A9517C" w:rsidRPr="00A9517C" w:rsidRDefault="00A9517C" w:rsidP="007613E4">
      <w:pPr>
        <w:jc w:val="left"/>
      </w:pPr>
      <w:r w:rsidRPr="00A9517C">
        <w:t xml:space="preserve">　（３）項目３：（　　　　）</w:t>
      </w:r>
      <w:r w:rsidRPr="00A9517C">
        <w:rPr>
          <w:rFonts w:hint="eastAsia"/>
          <w:u w:val="single"/>
        </w:rPr>
        <w:t xml:space="preserve">　　　</w:t>
      </w:r>
      <w:r w:rsidRPr="00A9517C">
        <w:t>％</w:t>
      </w:r>
    </w:p>
    <w:p w14:paraId="159B1613" w14:textId="77777777" w:rsidR="00A9517C" w:rsidRPr="00A9517C" w:rsidRDefault="00A9517C" w:rsidP="007613E4">
      <w:pPr>
        <w:jc w:val="left"/>
      </w:pPr>
      <w:r w:rsidRPr="00A9517C">
        <w:t xml:space="preserve">　（４）項目４：（　　　　）</w:t>
      </w:r>
      <w:r w:rsidRPr="00A9517C">
        <w:rPr>
          <w:rFonts w:hint="eastAsia"/>
          <w:u w:val="single"/>
        </w:rPr>
        <w:t xml:space="preserve">　　　</w:t>
      </w:r>
      <w:r w:rsidRPr="00A9517C">
        <w:t>％</w:t>
      </w:r>
    </w:p>
    <w:p w14:paraId="79AA855B" w14:textId="77777777" w:rsidR="00A9517C" w:rsidRPr="00A9517C" w:rsidRDefault="00A9517C" w:rsidP="007613E4">
      <w:pPr>
        <w:jc w:val="left"/>
      </w:pPr>
      <w:r w:rsidRPr="00A9517C">
        <w:t xml:space="preserve">　（５）項目５：（　　　　）</w:t>
      </w:r>
      <w:r w:rsidRPr="00A9517C">
        <w:rPr>
          <w:rFonts w:hint="eastAsia"/>
          <w:u w:val="single"/>
        </w:rPr>
        <w:t xml:space="preserve">　　　</w:t>
      </w:r>
      <w:r w:rsidRPr="00A9517C">
        <w:t>％</w:t>
      </w:r>
    </w:p>
    <w:p w14:paraId="1DCAE594" w14:textId="28C8E028" w:rsidR="00A9517C" w:rsidRDefault="00A9517C" w:rsidP="007613E4">
      <w:pPr>
        <w:jc w:val="left"/>
      </w:pPr>
      <w:r w:rsidRPr="00A9517C">
        <w:t xml:space="preserve">　　</w:t>
      </w:r>
      <w:r>
        <w:rPr>
          <w:rFonts w:hint="eastAsia"/>
        </w:rPr>
        <w:t xml:space="preserve">　　　　　上記合計　　　</w:t>
      </w:r>
      <w:r w:rsidRPr="00A9517C">
        <w:t>100</w:t>
      </w:r>
      <w:r w:rsidRPr="00A9517C">
        <w:t>％</w:t>
      </w:r>
    </w:p>
    <w:p w14:paraId="4E0560B4" w14:textId="77777777" w:rsidR="004D16EA" w:rsidRDefault="004D16EA" w:rsidP="004D16EA">
      <w:pPr>
        <w:jc w:val="left"/>
      </w:pPr>
    </w:p>
    <w:p w14:paraId="3EE9B540" w14:textId="23EE3996" w:rsidR="004D16EA" w:rsidRDefault="004D16EA" w:rsidP="004D16EA">
      <w:pPr>
        <w:pStyle w:val="a3"/>
        <w:numPr>
          <w:ilvl w:val="0"/>
          <w:numId w:val="2"/>
        </w:numPr>
        <w:ind w:leftChars="0"/>
        <w:jc w:val="left"/>
      </w:pPr>
      <w:r>
        <w:rPr>
          <w:rFonts w:hint="eastAsia"/>
        </w:rPr>
        <w:t xml:space="preserve">　　面談日について可能な日に「</w:t>
      </w:r>
      <w:r>
        <w:rPr>
          <w:rFonts w:hint="eastAsia"/>
        </w:rPr>
        <w:t>1</w:t>
      </w:r>
      <w:r>
        <w:rPr>
          <w:rFonts w:hint="eastAsia"/>
        </w:rPr>
        <w:t>」を入れてください</w:t>
      </w:r>
      <w:r w:rsidR="00B44800">
        <w:rPr>
          <w:rFonts w:hint="eastAsia"/>
        </w:rPr>
        <w:t>（斜線部</w:t>
      </w:r>
      <w:r w:rsidR="00AC6C8C">
        <w:rPr>
          <w:rFonts w:hint="eastAsia"/>
        </w:rPr>
        <w:t>分</w:t>
      </w:r>
      <w:r w:rsidR="00B44800">
        <w:rPr>
          <w:rFonts w:hint="eastAsia"/>
        </w:rPr>
        <w:t>は入力不可）</w:t>
      </w:r>
    </w:p>
    <w:tbl>
      <w:tblPr>
        <w:tblStyle w:val="ac"/>
        <w:tblW w:w="8005" w:type="dxa"/>
        <w:jc w:val="center"/>
        <w:tblLook w:val="04A0" w:firstRow="1" w:lastRow="0" w:firstColumn="1" w:lastColumn="0" w:noHBand="0" w:noVBand="1"/>
      </w:tblPr>
      <w:tblGrid>
        <w:gridCol w:w="1555"/>
        <w:gridCol w:w="1050"/>
        <w:gridCol w:w="1170"/>
        <w:gridCol w:w="1170"/>
        <w:gridCol w:w="990"/>
        <w:gridCol w:w="990"/>
        <w:gridCol w:w="1080"/>
      </w:tblGrid>
      <w:tr w:rsidR="00983EEA" w14:paraId="7DC3CCC7" w14:textId="77777777" w:rsidTr="00A94904">
        <w:trPr>
          <w:jc w:val="center"/>
        </w:trPr>
        <w:tc>
          <w:tcPr>
            <w:tcW w:w="1555" w:type="dxa"/>
          </w:tcPr>
          <w:p w14:paraId="7192F41D" w14:textId="77777777" w:rsidR="00983EEA" w:rsidRDefault="00983EEA" w:rsidP="004D16EA">
            <w:pPr>
              <w:jc w:val="left"/>
            </w:pPr>
          </w:p>
        </w:tc>
        <w:tc>
          <w:tcPr>
            <w:tcW w:w="1050" w:type="dxa"/>
          </w:tcPr>
          <w:p w14:paraId="09718C93" w14:textId="77777777" w:rsidR="00983EEA" w:rsidRDefault="00983EEA" w:rsidP="004D16EA">
            <w:pPr>
              <w:jc w:val="left"/>
            </w:pPr>
            <w:r>
              <w:rPr>
                <w:rFonts w:hint="eastAsia"/>
              </w:rPr>
              <w:t>1</w:t>
            </w:r>
            <w:r>
              <w:t>2:15-</w:t>
            </w:r>
          </w:p>
          <w:p w14:paraId="2DABE0A4" w14:textId="24E1E742" w:rsidR="00983EEA" w:rsidRDefault="00983EEA" w:rsidP="004D16EA">
            <w:pPr>
              <w:jc w:val="left"/>
            </w:pPr>
            <w:r>
              <w:t>13:00</w:t>
            </w:r>
          </w:p>
        </w:tc>
        <w:tc>
          <w:tcPr>
            <w:tcW w:w="1170" w:type="dxa"/>
          </w:tcPr>
          <w:p w14:paraId="5DE62658" w14:textId="4E4433FC" w:rsidR="00983EEA" w:rsidRDefault="00983EEA" w:rsidP="00983EEA">
            <w:pPr>
              <w:jc w:val="left"/>
            </w:pPr>
            <w:r>
              <w:t>1</w:t>
            </w:r>
            <w:r>
              <w:rPr>
                <w:rFonts w:hint="eastAsia"/>
              </w:rPr>
              <w:t>3</w:t>
            </w:r>
            <w:r>
              <w:t>:00-</w:t>
            </w:r>
          </w:p>
          <w:p w14:paraId="35D5C0D5" w14:textId="412DDDCB" w:rsidR="00983EEA" w:rsidRDefault="00983EEA" w:rsidP="00983EEA">
            <w:pPr>
              <w:jc w:val="left"/>
            </w:pPr>
            <w:r>
              <w:t>14:30</w:t>
            </w:r>
          </w:p>
        </w:tc>
        <w:tc>
          <w:tcPr>
            <w:tcW w:w="1170" w:type="dxa"/>
            <w:tcBorders>
              <w:bottom w:val="single" w:sz="4" w:space="0" w:color="auto"/>
            </w:tcBorders>
          </w:tcPr>
          <w:p w14:paraId="385D79FA" w14:textId="77777777" w:rsidR="00983EEA" w:rsidRDefault="00983EEA" w:rsidP="004D16EA">
            <w:pPr>
              <w:jc w:val="left"/>
            </w:pPr>
            <w:r>
              <w:rPr>
                <w:rFonts w:hint="eastAsia"/>
              </w:rPr>
              <w:t>1</w:t>
            </w:r>
            <w:r>
              <w:t>4:40-</w:t>
            </w:r>
          </w:p>
          <w:p w14:paraId="17F5E288" w14:textId="6D462DF1" w:rsidR="00983EEA" w:rsidRDefault="00983EEA" w:rsidP="004D16EA">
            <w:pPr>
              <w:jc w:val="left"/>
            </w:pPr>
            <w:r>
              <w:t>16:10</w:t>
            </w:r>
          </w:p>
        </w:tc>
        <w:tc>
          <w:tcPr>
            <w:tcW w:w="990" w:type="dxa"/>
            <w:tcBorders>
              <w:bottom w:val="single" w:sz="4" w:space="0" w:color="auto"/>
            </w:tcBorders>
          </w:tcPr>
          <w:p w14:paraId="70EC19C9" w14:textId="77777777" w:rsidR="00983EEA" w:rsidRDefault="00983EEA" w:rsidP="004D16EA">
            <w:pPr>
              <w:jc w:val="left"/>
            </w:pPr>
            <w:r>
              <w:rPr>
                <w:rFonts w:hint="eastAsia"/>
              </w:rPr>
              <w:t>1</w:t>
            </w:r>
            <w:r>
              <w:t>6:20-</w:t>
            </w:r>
          </w:p>
          <w:p w14:paraId="64536945" w14:textId="0712A261" w:rsidR="00983EEA" w:rsidRDefault="00983EEA" w:rsidP="004D16EA">
            <w:pPr>
              <w:jc w:val="left"/>
            </w:pPr>
            <w:r>
              <w:t>17:50</w:t>
            </w:r>
          </w:p>
        </w:tc>
        <w:tc>
          <w:tcPr>
            <w:tcW w:w="990" w:type="dxa"/>
          </w:tcPr>
          <w:p w14:paraId="23E4C69F" w14:textId="77777777" w:rsidR="00983EEA" w:rsidRDefault="00983EEA" w:rsidP="004D16EA">
            <w:pPr>
              <w:jc w:val="left"/>
            </w:pPr>
            <w:r>
              <w:rPr>
                <w:rFonts w:hint="eastAsia"/>
              </w:rPr>
              <w:t>1</w:t>
            </w:r>
            <w:r>
              <w:t>8:00-</w:t>
            </w:r>
          </w:p>
          <w:p w14:paraId="6EFA5740" w14:textId="35FF72D3" w:rsidR="00983EEA" w:rsidRDefault="00983EEA" w:rsidP="004D16EA">
            <w:pPr>
              <w:jc w:val="left"/>
            </w:pPr>
            <w:r>
              <w:t>19:30</w:t>
            </w:r>
          </w:p>
        </w:tc>
        <w:tc>
          <w:tcPr>
            <w:tcW w:w="1080" w:type="dxa"/>
          </w:tcPr>
          <w:p w14:paraId="7B4F8DCA" w14:textId="77777777" w:rsidR="00983EEA" w:rsidRDefault="00983EEA" w:rsidP="004D16EA">
            <w:pPr>
              <w:jc w:val="left"/>
            </w:pPr>
            <w:r>
              <w:rPr>
                <w:rFonts w:hint="eastAsia"/>
              </w:rPr>
              <w:t>1</w:t>
            </w:r>
            <w:r>
              <w:t>9:40-</w:t>
            </w:r>
          </w:p>
          <w:p w14:paraId="14F234A1" w14:textId="62C6AFB5" w:rsidR="00983EEA" w:rsidRDefault="00983EEA" w:rsidP="004D16EA">
            <w:pPr>
              <w:jc w:val="left"/>
            </w:pPr>
            <w:r>
              <w:t>21:10</w:t>
            </w:r>
          </w:p>
        </w:tc>
      </w:tr>
      <w:tr w:rsidR="00983EEA" w14:paraId="26A3EDC0" w14:textId="77777777" w:rsidTr="00A94904">
        <w:trPr>
          <w:jc w:val="center"/>
        </w:trPr>
        <w:tc>
          <w:tcPr>
            <w:tcW w:w="1555" w:type="dxa"/>
          </w:tcPr>
          <w:p w14:paraId="5B93EDBF" w14:textId="06A19642" w:rsidR="00983EEA" w:rsidRDefault="00983EEA" w:rsidP="004D16EA">
            <w:pPr>
              <w:jc w:val="left"/>
            </w:pPr>
            <w:r>
              <w:rPr>
                <w:rFonts w:hint="eastAsia"/>
              </w:rPr>
              <w:t>1</w:t>
            </w:r>
            <w:r>
              <w:t>1/2</w:t>
            </w:r>
            <w:r>
              <w:rPr>
                <w:rFonts w:hint="eastAsia"/>
              </w:rPr>
              <w:t>7</w:t>
            </w:r>
            <w:r>
              <w:rPr>
                <w:rFonts w:hint="eastAsia"/>
              </w:rPr>
              <w:t>（月）</w:t>
            </w:r>
          </w:p>
        </w:tc>
        <w:tc>
          <w:tcPr>
            <w:tcW w:w="1050" w:type="dxa"/>
          </w:tcPr>
          <w:p w14:paraId="5514912D" w14:textId="77777777" w:rsidR="00983EEA" w:rsidRDefault="00983EEA" w:rsidP="004D16EA">
            <w:pPr>
              <w:jc w:val="left"/>
            </w:pPr>
          </w:p>
        </w:tc>
        <w:tc>
          <w:tcPr>
            <w:tcW w:w="1170" w:type="dxa"/>
            <w:tcBorders>
              <w:right w:val="single" w:sz="4" w:space="0" w:color="auto"/>
            </w:tcBorders>
          </w:tcPr>
          <w:p w14:paraId="11124E8E" w14:textId="77777777" w:rsidR="00983EEA" w:rsidRDefault="00983EEA" w:rsidP="004D16EA">
            <w:pPr>
              <w:jc w:val="left"/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r2bl w:val="nil"/>
            </w:tcBorders>
          </w:tcPr>
          <w:p w14:paraId="583281D2" w14:textId="77777777" w:rsidR="00983EEA" w:rsidRDefault="00983EEA" w:rsidP="004D16EA">
            <w:pPr>
              <w:jc w:val="left"/>
            </w:pPr>
          </w:p>
        </w:tc>
        <w:tc>
          <w:tcPr>
            <w:tcW w:w="990" w:type="dxa"/>
            <w:tcBorders>
              <w:left w:val="single" w:sz="4" w:space="0" w:color="auto"/>
              <w:bottom w:val="single" w:sz="4" w:space="0" w:color="auto"/>
              <w:tr2bl w:val="single" w:sz="4" w:space="0" w:color="auto"/>
            </w:tcBorders>
          </w:tcPr>
          <w:p w14:paraId="065C63F3" w14:textId="4F0043B6" w:rsidR="00983EEA" w:rsidRDefault="00983EEA" w:rsidP="004D16EA">
            <w:pPr>
              <w:jc w:val="left"/>
            </w:pPr>
          </w:p>
        </w:tc>
        <w:tc>
          <w:tcPr>
            <w:tcW w:w="990" w:type="dxa"/>
          </w:tcPr>
          <w:p w14:paraId="217303E5" w14:textId="77777777" w:rsidR="00983EEA" w:rsidRDefault="00983EEA" w:rsidP="004D16EA">
            <w:pPr>
              <w:jc w:val="left"/>
            </w:pPr>
          </w:p>
        </w:tc>
        <w:tc>
          <w:tcPr>
            <w:tcW w:w="1080" w:type="dxa"/>
          </w:tcPr>
          <w:p w14:paraId="54693EE2" w14:textId="77777777" w:rsidR="00983EEA" w:rsidRDefault="00983EEA" w:rsidP="004D16EA">
            <w:pPr>
              <w:jc w:val="left"/>
            </w:pPr>
          </w:p>
        </w:tc>
      </w:tr>
      <w:tr w:rsidR="00983EEA" w14:paraId="1A7D0AA9" w14:textId="77777777" w:rsidTr="00A94904">
        <w:trPr>
          <w:jc w:val="center"/>
        </w:trPr>
        <w:tc>
          <w:tcPr>
            <w:tcW w:w="1555" w:type="dxa"/>
          </w:tcPr>
          <w:p w14:paraId="79E49D3D" w14:textId="34A81B78" w:rsidR="00983EEA" w:rsidRDefault="00983EEA" w:rsidP="004D16EA">
            <w:pPr>
              <w:jc w:val="left"/>
            </w:pPr>
            <w:r>
              <w:rPr>
                <w:rFonts w:hint="eastAsia"/>
              </w:rPr>
              <w:t>1</w:t>
            </w:r>
            <w:r>
              <w:t>1/28</w:t>
            </w:r>
            <w:r>
              <w:rPr>
                <w:rFonts w:hint="eastAsia"/>
              </w:rPr>
              <w:t>（火）</w:t>
            </w:r>
          </w:p>
        </w:tc>
        <w:tc>
          <w:tcPr>
            <w:tcW w:w="1050" w:type="dxa"/>
            <w:tcBorders>
              <w:bottom w:val="single" w:sz="4" w:space="0" w:color="auto"/>
            </w:tcBorders>
          </w:tcPr>
          <w:p w14:paraId="527119BB" w14:textId="77777777" w:rsidR="00983EEA" w:rsidRDefault="00983EEA" w:rsidP="004D16EA">
            <w:pPr>
              <w:jc w:val="left"/>
            </w:pPr>
          </w:p>
        </w:tc>
        <w:tc>
          <w:tcPr>
            <w:tcW w:w="1170" w:type="dxa"/>
            <w:tcBorders>
              <w:bottom w:val="single" w:sz="4" w:space="0" w:color="auto"/>
            </w:tcBorders>
          </w:tcPr>
          <w:p w14:paraId="57F4FC6A" w14:textId="77777777" w:rsidR="00983EEA" w:rsidRDefault="00983EEA" w:rsidP="004D16EA">
            <w:pPr>
              <w:jc w:val="left"/>
            </w:pPr>
          </w:p>
        </w:tc>
        <w:tc>
          <w:tcPr>
            <w:tcW w:w="1170" w:type="dxa"/>
            <w:tcBorders>
              <w:top w:val="single" w:sz="4" w:space="0" w:color="auto"/>
              <w:bottom w:val="single" w:sz="4" w:space="0" w:color="auto"/>
              <w:tr2bl w:val="single" w:sz="4" w:space="0" w:color="auto"/>
            </w:tcBorders>
          </w:tcPr>
          <w:p w14:paraId="56F3CE62" w14:textId="77777777" w:rsidR="00983EEA" w:rsidRDefault="00983EEA" w:rsidP="004D16EA">
            <w:pPr>
              <w:jc w:val="left"/>
            </w:pPr>
          </w:p>
        </w:tc>
        <w:tc>
          <w:tcPr>
            <w:tcW w:w="990" w:type="dxa"/>
            <w:tcBorders>
              <w:bottom w:val="single" w:sz="4" w:space="0" w:color="auto"/>
              <w:tr2bl w:val="single" w:sz="4" w:space="0" w:color="auto"/>
            </w:tcBorders>
          </w:tcPr>
          <w:p w14:paraId="6C845468" w14:textId="24AB33ED" w:rsidR="00983EEA" w:rsidRDefault="00983EEA" w:rsidP="004D16EA">
            <w:pPr>
              <w:jc w:val="left"/>
            </w:pPr>
          </w:p>
        </w:tc>
        <w:tc>
          <w:tcPr>
            <w:tcW w:w="990" w:type="dxa"/>
          </w:tcPr>
          <w:p w14:paraId="2BA71B2F" w14:textId="77777777" w:rsidR="00983EEA" w:rsidRDefault="00983EEA" w:rsidP="004D16EA">
            <w:pPr>
              <w:jc w:val="left"/>
            </w:pPr>
          </w:p>
        </w:tc>
        <w:tc>
          <w:tcPr>
            <w:tcW w:w="1080" w:type="dxa"/>
          </w:tcPr>
          <w:p w14:paraId="44CAA839" w14:textId="77777777" w:rsidR="00983EEA" w:rsidRDefault="00983EEA" w:rsidP="004D16EA">
            <w:pPr>
              <w:jc w:val="left"/>
            </w:pPr>
          </w:p>
        </w:tc>
      </w:tr>
      <w:tr w:rsidR="00983EEA" w14:paraId="4B602C79" w14:textId="77777777" w:rsidTr="00A94904">
        <w:trPr>
          <w:jc w:val="center"/>
        </w:trPr>
        <w:tc>
          <w:tcPr>
            <w:tcW w:w="1555" w:type="dxa"/>
            <w:tcBorders>
              <w:right w:val="single" w:sz="4" w:space="0" w:color="auto"/>
            </w:tcBorders>
          </w:tcPr>
          <w:p w14:paraId="687136E4" w14:textId="1C16CF8C" w:rsidR="00983EEA" w:rsidRDefault="00983EEA" w:rsidP="004D16EA">
            <w:pPr>
              <w:jc w:val="left"/>
            </w:pPr>
            <w:r>
              <w:rPr>
                <w:rFonts w:hint="eastAsia"/>
              </w:rPr>
              <w:t>1</w:t>
            </w:r>
            <w:r>
              <w:t>1/29</w:t>
            </w:r>
            <w:r>
              <w:rPr>
                <w:rFonts w:hint="eastAsia"/>
              </w:rPr>
              <w:t>（水）</w:t>
            </w:r>
          </w:p>
        </w:tc>
        <w:tc>
          <w:tcPr>
            <w:tcW w:w="10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r2bl w:val="nil"/>
            </w:tcBorders>
          </w:tcPr>
          <w:p w14:paraId="5A53B027" w14:textId="77777777" w:rsidR="00983EEA" w:rsidRDefault="00983EEA" w:rsidP="004D16EA">
            <w:pPr>
              <w:jc w:val="left"/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r2bl w:val="nil"/>
            </w:tcBorders>
          </w:tcPr>
          <w:p w14:paraId="5799B483" w14:textId="77777777" w:rsidR="00983EEA" w:rsidRDefault="00983EEA" w:rsidP="004D16EA">
            <w:pPr>
              <w:jc w:val="left"/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r2bl w:val="nil"/>
            </w:tcBorders>
          </w:tcPr>
          <w:p w14:paraId="019DFC3A" w14:textId="77777777" w:rsidR="00983EEA" w:rsidRDefault="00983EEA" w:rsidP="004D16EA">
            <w:pPr>
              <w:jc w:val="left"/>
            </w:pP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r2bl w:val="nil"/>
            </w:tcBorders>
          </w:tcPr>
          <w:p w14:paraId="3EAEF875" w14:textId="624163C9" w:rsidR="00983EEA" w:rsidRDefault="00983EEA" w:rsidP="004D16EA">
            <w:pPr>
              <w:jc w:val="left"/>
            </w:pPr>
          </w:p>
        </w:tc>
        <w:tc>
          <w:tcPr>
            <w:tcW w:w="990" w:type="dxa"/>
            <w:tcBorders>
              <w:left w:val="single" w:sz="4" w:space="0" w:color="auto"/>
            </w:tcBorders>
          </w:tcPr>
          <w:p w14:paraId="597E6570" w14:textId="77777777" w:rsidR="00983EEA" w:rsidRDefault="00983EEA" w:rsidP="004D16EA">
            <w:pPr>
              <w:jc w:val="left"/>
            </w:pPr>
          </w:p>
        </w:tc>
        <w:tc>
          <w:tcPr>
            <w:tcW w:w="1080" w:type="dxa"/>
          </w:tcPr>
          <w:p w14:paraId="610657B9" w14:textId="77777777" w:rsidR="00983EEA" w:rsidRDefault="00983EEA" w:rsidP="004D16EA">
            <w:pPr>
              <w:jc w:val="left"/>
            </w:pPr>
          </w:p>
        </w:tc>
      </w:tr>
    </w:tbl>
    <w:p w14:paraId="54109BC3" w14:textId="77777777" w:rsidR="004D16EA" w:rsidRDefault="004D16EA" w:rsidP="004D16EA">
      <w:pPr>
        <w:jc w:val="left"/>
      </w:pPr>
    </w:p>
    <w:p w14:paraId="0BD61970" w14:textId="77777777" w:rsidR="006924A8" w:rsidRPr="00A9517C" w:rsidRDefault="006924A8" w:rsidP="00C41AA4">
      <w:pPr>
        <w:pStyle w:val="a4"/>
      </w:pPr>
      <w:r>
        <w:rPr>
          <w:rFonts w:hint="eastAsia"/>
        </w:rPr>
        <w:t>以上</w:t>
      </w:r>
    </w:p>
    <w:sectPr w:rsidR="006924A8" w:rsidRPr="00A9517C" w:rsidSect="006924A8">
      <w:pgSz w:w="11906" w:h="16838" w:code="9"/>
      <w:pgMar w:top="1134" w:right="1077" w:bottom="1134" w:left="1077" w:header="851" w:footer="992" w:gutter="0"/>
      <w:cols w:space="425"/>
      <w:docGrid w:type="linesAndChars" w:linePitch="296" w:charSpace="1374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837ABB" w14:textId="77777777" w:rsidR="00C46DDF" w:rsidRDefault="00C46DDF" w:rsidP="00705355">
      <w:r>
        <w:separator/>
      </w:r>
    </w:p>
  </w:endnote>
  <w:endnote w:type="continuationSeparator" w:id="0">
    <w:p w14:paraId="6A0EA5C2" w14:textId="77777777" w:rsidR="00C46DDF" w:rsidRDefault="00C46DDF" w:rsidP="0070535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HGP創英ﾌﾟﾚｾﾞﾝｽEB">
    <w:panose1 w:val="02020800000000000000"/>
    <w:charset w:val="80"/>
    <w:family w:val="roman"/>
    <w:pitch w:val="variable"/>
    <w:sig w:usb0="80000281" w:usb1="28C76CF8" w:usb2="00000010" w:usb3="00000000" w:csb0="0002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814C11" w14:textId="77777777" w:rsidR="00C46DDF" w:rsidRDefault="00C46DDF" w:rsidP="00705355">
      <w:r>
        <w:separator/>
      </w:r>
    </w:p>
  </w:footnote>
  <w:footnote w:type="continuationSeparator" w:id="0">
    <w:p w14:paraId="3BCEEC1C" w14:textId="77777777" w:rsidR="00C46DDF" w:rsidRDefault="00C46DDF" w:rsidP="0070535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980182"/>
    <w:multiLevelType w:val="hybridMultilevel"/>
    <w:tmpl w:val="8E04A08A"/>
    <w:lvl w:ilvl="0" w:tplc="17DCAC72">
      <w:start w:val="1"/>
      <w:numFmt w:val="decimalFullWidth"/>
      <w:lvlText w:val="%1．"/>
      <w:lvlJc w:val="left"/>
      <w:pPr>
        <w:ind w:left="420" w:hanging="420"/>
      </w:pPr>
      <w:rPr>
        <w:rFonts w:hint="default"/>
      </w:rPr>
    </w:lvl>
    <w:lvl w:ilvl="1" w:tplc="70725E64">
      <w:start w:val="1"/>
      <w:numFmt w:val="decimalEnclosedCircle"/>
      <w:lvlText w:val="%2"/>
      <w:lvlJc w:val="left"/>
      <w:pPr>
        <w:ind w:left="780" w:hanging="360"/>
      </w:pPr>
      <w:rPr>
        <w:rFonts w:hint="default"/>
      </w:r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" w15:restartNumberingAfterBreak="0">
    <w:nsid w:val="08C4681A"/>
    <w:multiLevelType w:val="hybridMultilevel"/>
    <w:tmpl w:val="7E306626"/>
    <w:lvl w:ilvl="0" w:tplc="A9521E0E">
      <w:start w:val="6"/>
      <w:numFmt w:val="decimalFullWidth"/>
      <w:lvlText w:val="%1．"/>
      <w:lvlJc w:val="left"/>
      <w:pPr>
        <w:ind w:left="440" w:hanging="44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 w16cid:durableId="13003158">
    <w:abstractNumId w:val="0"/>
  </w:num>
  <w:num w:numId="2" w16cid:durableId="51323058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dirty"/>
  <w:defaultTabStop w:val="840"/>
  <w:drawingGridHorizontalSpacing w:val="217"/>
  <w:drawingGridVerticalSpacing w:val="148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1NLc0NjczMjW2MDRW0lEKTi0uzszPAykwqQUAgPmT3ywAAAA="/>
  </w:docVars>
  <w:rsids>
    <w:rsidRoot w:val="00B77A2A"/>
    <w:rsid w:val="00004953"/>
    <w:rsid w:val="00051073"/>
    <w:rsid w:val="00057B13"/>
    <w:rsid w:val="000D36B4"/>
    <w:rsid w:val="00102A6F"/>
    <w:rsid w:val="00103154"/>
    <w:rsid w:val="0011042D"/>
    <w:rsid w:val="00112ED3"/>
    <w:rsid w:val="00121A05"/>
    <w:rsid w:val="00134F38"/>
    <w:rsid w:val="0016281D"/>
    <w:rsid w:val="001A34EB"/>
    <w:rsid w:val="001E07F0"/>
    <w:rsid w:val="001E1CDD"/>
    <w:rsid w:val="001F497F"/>
    <w:rsid w:val="00227E25"/>
    <w:rsid w:val="0025165F"/>
    <w:rsid w:val="00261352"/>
    <w:rsid w:val="00264EBF"/>
    <w:rsid w:val="00293308"/>
    <w:rsid w:val="002A3636"/>
    <w:rsid w:val="003112DD"/>
    <w:rsid w:val="003F4080"/>
    <w:rsid w:val="00423BA8"/>
    <w:rsid w:val="004926C4"/>
    <w:rsid w:val="0049366B"/>
    <w:rsid w:val="004B5DCF"/>
    <w:rsid w:val="004B72E4"/>
    <w:rsid w:val="004C3971"/>
    <w:rsid w:val="004C3C10"/>
    <w:rsid w:val="004D16EA"/>
    <w:rsid w:val="004D7BC9"/>
    <w:rsid w:val="004E0BE3"/>
    <w:rsid w:val="005F0B73"/>
    <w:rsid w:val="00660E0E"/>
    <w:rsid w:val="006924A8"/>
    <w:rsid w:val="006A52BF"/>
    <w:rsid w:val="006D47BF"/>
    <w:rsid w:val="00705355"/>
    <w:rsid w:val="00724328"/>
    <w:rsid w:val="0074028C"/>
    <w:rsid w:val="00746D56"/>
    <w:rsid w:val="007613E4"/>
    <w:rsid w:val="007D527F"/>
    <w:rsid w:val="00824055"/>
    <w:rsid w:val="00851F0F"/>
    <w:rsid w:val="008A6C6A"/>
    <w:rsid w:val="008F4FDF"/>
    <w:rsid w:val="009153F0"/>
    <w:rsid w:val="00957297"/>
    <w:rsid w:val="00962E37"/>
    <w:rsid w:val="00983EEA"/>
    <w:rsid w:val="00985EE1"/>
    <w:rsid w:val="00994DE9"/>
    <w:rsid w:val="009D0940"/>
    <w:rsid w:val="009E4E7C"/>
    <w:rsid w:val="009E5F69"/>
    <w:rsid w:val="009F6537"/>
    <w:rsid w:val="00A21F5E"/>
    <w:rsid w:val="00A363FE"/>
    <w:rsid w:val="00A421F9"/>
    <w:rsid w:val="00A76A4C"/>
    <w:rsid w:val="00A94904"/>
    <w:rsid w:val="00A9517C"/>
    <w:rsid w:val="00AB119D"/>
    <w:rsid w:val="00AC6C8C"/>
    <w:rsid w:val="00AD2E83"/>
    <w:rsid w:val="00AF081F"/>
    <w:rsid w:val="00B12163"/>
    <w:rsid w:val="00B44800"/>
    <w:rsid w:val="00B75825"/>
    <w:rsid w:val="00B75D80"/>
    <w:rsid w:val="00B77A2A"/>
    <w:rsid w:val="00B9001F"/>
    <w:rsid w:val="00BA5B70"/>
    <w:rsid w:val="00BB0B6E"/>
    <w:rsid w:val="00BB7242"/>
    <w:rsid w:val="00C25B4E"/>
    <w:rsid w:val="00C41AA4"/>
    <w:rsid w:val="00C46DDF"/>
    <w:rsid w:val="00C6123D"/>
    <w:rsid w:val="00C705D7"/>
    <w:rsid w:val="00C80EF1"/>
    <w:rsid w:val="00C82DB5"/>
    <w:rsid w:val="00C93017"/>
    <w:rsid w:val="00CC292E"/>
    <w:rsid w:val="00D56C54"/>
    <w:rsid w:val="00D71981"/>
    <w:rsid w:val="00DA07D9"/>
    <w:rsid w:val="00DA70DE"/>
    <w:rsid w:val="00E161F7"/>
    <w:rsid w:val="00E3731C"/>
    <w:rsid w:val="00E7102E"/>
    <w:rsid w:val="00E91D3A"/>
    <w:rsid w:val="00EB2865"/>
    <w:rsid w:val="00EF4FB2"/>
    <w:rsid w:val="00F0736E"/>
    <w:rsid w:val="00F23A58"/>
    <w:rsid w:val="00F30063"/>
    <w:rsid w:val="00F92B1E"/>
    <w:rsid w:val="00F93F8A"/>
    <w:rsid w:val="00FA309F"/>
    <w:rsid w:val="00FE01D4"/>
    <w:rsid w:val="00FE1274"/>
    <w:rsid w:val="00FE60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6C5BE738"/>
  <w15:docId w15:val="{CC5B2E00-82C0-4D4E-BBE1-7E6E0D2BAE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7613E4"/>
    <w:pPr>
      <w:ind w:leftChars="400" w:left="840"/>
    </w:pPr>
  </w:style>
  <w:style w:type="paragraph" w:styleId="a4">
    <w:name w:val="Closing"/>
    <w:basedOn w:val="a"/>
    <w:link w:val="a5"/>
    <w:uiPriority w:val="99"/>
    <w:unhideWhenUsed/>
    <w:rsid w:val="006924A8"/>
    <w:pPr>
      <w:jc w:val="right"/>
    </w:pPr>
  </w:style>
  <w:style w:type="character" w:customStyle="1" w:styleId="a5">
    <w:name w:val="結語 (文字)"/>
    <w:basedOn w:val="a0"/>
    <w:link w:val="a4"/>
    <w:uiPriority w:val="99"/>
    <w:rsid w:val="006924A8"/>
  </w:style>
  <w:style w:type="paragraph" w:styleId="a6">
    <w:name w:val="header"/>
    <w:basedOn w:val="a"/>
    <w:link w:val="a7"/>
    <w:uiPriority w:val="99"/>
    <w:unhideWhenUsed/>
    <w:rsid w:val="00705355"/>
    <w:pPr>
      <w:tabs>
        <w:tab w:val="center" w:pos="4252"/>
        <w:tab w:val="right" w:pos="8504"/>
      </w:tabs>
      <w:snapToGrid w:val="0"/>
    </w:pPr>
  </w:style>
  <w:style w:type="character" w:customStyle="1" w:styleId="a7">
    <w:name w:val="ヘッダー (文字)"/>
    <w:basedOn w:val="a0"/>
    <w:link w:val="a6"/>
    <w:uiPriority w:val="99"/>
    <w:rsid w:val="00705355"/>
  </w:style>
  <w:style w:type="paragraph" w:styleId="a8">
    <w:name w:val="footer"/>
    <w:basedOn w:val="a"/>
    <w:link w:val="a9"/>
    <w:uiPriority w:val="99"/>
    <w:unhideWhenUsed/>
    <w:rsid w:val="00705355"/>
    <w:pPr>
      <w:tabs>
        <w:tab w:val="center" w:pos="4252"/>
        <w:tab w:val="right" w:pos="8504"/>
      </w:tabs>
      <w:snapToGrid w:val="0"/>
    </w:pPr>
  </w:style>
  <w:style w:type="character" w:customStyle="1" w:styleId="a9">
    <w:name w:val="フッター (文字)"/>
    <w:basedOn w:val="a0"/>
    <w:link w:val="a8"/>
    <w:uiPriority w:val="99"/>
    <w:rsid w:val="00705355"/>
  </w:style>
  <w:style w:type="paragraph" w:styleId="aa">
    <w:name w:val="Balloon Text"/>
    <w:basedOn w:val="a"/>
    <w:link w:val="ab"/>
    <w:uiPriority w:val="99"/>
    <w:semiHidden/>
    <w:unhideWhenUsed/>
    <w:rsid w:val="00F30063"/>
    <w:rPr>
      <w:rFonts w:asciiTheme="majorHAnsi" w:eastAsiaTheme="majorEastAsia" w:hAnsiTheme="majorHAnsi" w:cstheme="majorBidi"/>
      <w:sz w:val="18"/>
      <w:szCs w:val="18"/>
    </w:rPr>
  </w:style>
  <w:style w:type="character" w:customStyle="1" w:styleId="ab">
    <w:name w:val="吹き出し (文字)"/>
    <w:basedOn w:val="a0"/>
    <w:link w:val="aa"/>
    <w:uiPriority w:val="99"/>
    <w:semiHidden/>
    <w:rsid w:val="00F30063"/>
    <w:rPr>
      <w:rFonts w:asciiTheme="majorHAnsi" w:eastAsiaTheme="majorEastAsia" w:hAnsiTheme="majorHAnsi" w:cstheme="majorBidi"/>
      <w:sz w:val="18"/>
      <w:szCs w:val="18"/>
    </w:rPr>
  </w:style>
  <w:style w:type="table" w:styleId="ac">
    <w:name w:val="Table Grid"/>
    <w:basedOn w:val="a1"/>
    <w:uiPriority w:val="59"/>
    <w:rsid w:val="004D16E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B31C131-4FE8-44AC-A194-D603202DDD5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19</Words>
  <Characters>683</Characters>
  <Application>Microsoft Office Word</Application>
  <DocSecurity>0</DocSecurity>
  <Lines>5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ishimura_lab</dc:creator>
  <cp:lastModifiedBy>孝史 西村</cp:lastModifiedBy>
  <cp:revision>2</cp:revision>
  <cp:lastPrinted>2014-10-25T14:19:00Z</cp:lastPrinted>
  <dcterms:created xsi:type="dcterms:W3CDTF">2023-10-09T23:14:00Z</dcterms:created>
  <dcterms:modified xsi:type="dcterms:W3CDTF">2023-10-09T23:14:00Z</dcterms:modified>
</cp:coreProperties>
</file>